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91F7E7" w14:textId="29E96EE0"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660FC4EF" w:rsidR="00507E3A" w:rsidRPr="008741A6" w:rsidRDefault="00507E3A" w:rsidP="00507E3A">
      <w:pPr>
        <w:pStyle w:val="BodyText"/>
        <w:ind w:left="720" w:hanging="720"/>
        <w:rPr>
          <w:rFonts w:cs="Times New Roman"/>
          <w:szCs w:val="24"/>
        </w:rPr>
      </w:pPr>
      <w:bookmarkStart w:id="2" w:name="_Hlk48211713"/>
      <w:r w:rsidRPr="008741A6">
        <w:rPr>
          <w:rFonts w:cs="Times New Roman"/>
          <w:szCs w:val="24"/>
        </w:rPr>
        <w:t xml:space="preserve">To </w:t>
      </w:r>
      <w:r w:rsidR="00961034">
        <w:rPr>
          <w:rFonts w:cs="Times New Roman"/>
          <w:szCs w:val="24"/>
        </w:rPr>
        <w:t>amend</w:t>
      </w:r>
      <w:r w:rsidR="0072411B">
        <w:rPr>
          <w:rFonts w:cs="Times New Roman"/>
          <w:szCs w:val="24"/>
        </w:rPr>
        <w:t xml:space="preserve">, on an emergency basis, </w:t>
      </w:r>
      <w:r w:rsidR="00F72390">
        <w:rPr>
          <w:rFonts w:cs="Times New Roman"/>
          <w:szCs w:val="24"/>
        </w:rPr>
        <w:t xml:space="preserve">the District of Columbia Official Code to allow </w:t>
      </w:r>
      <w:r w:rsidR="00E12F73">
        <w:rPr>
          <w:rFonts w:cs="Times New Roman"/>
          <w:szCs w:val="24"/>
        </w:rPr>
        <w:t xml:space="preserve">certain </w:t>
      </w:r>
      <w:r w:rsidR="00F72390">
        <w:rPr>
          <w:rFonts w:cs="Times New Roman"/>
          <w:szCs w:val="24"/>
        </w:rPr>
        <w:t>reprogramming requests during a recess of the Council</w:t>
      </w:r>
      <w:r w:rsidR="001C1BE4">
        <w:rPr>
          <w:rFonts w:cs="Times New Roman"/>
          <w:szCs w:val="24"/>
        </w:rPr>
        <w:t>.</w:t>
      </w:r>
    </w:p>
    <w:bookmarkEnd w:id="2"/>
    <w:p w14:paraId="08048241" w14:textId="77777777" w:rsidR="00507E3A" w:rsidRPr="008741A6" w:rsidRDefault="00507E3A" w:rsidP="00507E3A">
      <w:pPr>
        <w:pStyle w:val="BodyText"/>
        <w:rPr>
          <w:rFonts w:cs="Times New Roman"/>
          <w:szCs w:val="24"/>
        </w:rPr>
      </w:pPr>
    </w:p>
    <w:p w14:paraId="30059FA0" w14:textId="7B55AAB7"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3"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r w:rsidR="00F72390">
        <w:rPr>
          <w:rFonts w:ascii="Times New Roman" w:hAnsi="Times New Roman" w:cs="Times New Roman"/>
          <w:sz w:val="24"/>
          <w:szCs w:val="24"/>
        </w:rPr>
        <w:t>Recess Reprogramming</w:t>
      </w:r>
      <w:r w:rsidR="00961034">
        <w:rPr>
          <w:rFonts w:ascii="Times New Roman" w:hAnsi="Times New Roman" w:cs="Times New Roman"/>
          <w:sz w:val="24"/>
          <w:szCs w:val="24"/>
        </w:rPr>
        <w:t xml:space="preserve"> </w:t>
      </w:r>
      <w:r w:rsidR="007D15DD">
        <w:rPr>
          <w:rFonts w:ascii="Times New Roman" w:hAnsi="Times New Roman" w:cs="Times New Roman"/>
          <w:sz w:val="24"/>
          <w:szCs w:val="24"/>
        </w:rPr>
        <w:t xml:space="preserve">Emergency </w:t>
      </w:r>
      <w:r w:rsidR="00961034" w:rsidRPr="00961034">
        <w:rPr>
          <w:rFonts w:ascii="Times New Roman" w:hAnsi="Times New Roman" w:cs="Times New Roman"/>
          <w:sz w:val="24"/>
          <w:szCs w:val="24"/>
        </w:rPr>
        <w:t>Amendment Act of 2021</w:t>
      </w:r>
      <w:r w:rsidRPr="008741A6">
        <w:rPr>
          <w:rFonts w:ascii="Times New Roman" w:hAnsi="Times New Roman" w:cs="Times New Roman"/>
          <w:sz w:val="24"/>
          <w:szCs w:val="24"/>
        </w:rPr>
        <w:t>”.</w:t>
      </w:r>
    </w:p>
    <w:p w14:paraId="26F0C0D4" w14:textId="48633F39" w:rsidR="00F72390" w:rsidRPr="00F72390" w:rsidRDefault="0072411B" w:rsidP="00F72390">
      <w:pPr>
        <w:spacing w:after="0" w:line="480" w:lineRule="auto"/>
        <w:rPr>
          <w:rFonts w:ascii="Times New Roman" w:hAnsi="Times New Roman" w:cs="Times New Roman"/>
          <w:sz w:val="24"/>
          <w:szCs w:val="24"/>
        </w:rPr>
      </w:pPr>
      <w:bookmarkStart w:id="4" w:name="_Hlk76982491"/>
      <w:r w:rsidRPr="008741A6">
        <w:rPr>
          <w:rFonts w:ascii="Times New Roman" w:hAnsi="Times New Roman" w:cs="Times New Roman"/>
          <w:sz w:val="24"/>
          <w:szCs w:val="24"/>
        </w:rPr>
        <w:tab/>
        <w:t xml:space="preserve">Sec. </w:t>
      </w:r>
      <w:r>
        <w:rPr>
          <w:rFonts w:ascii="Times New Roman" w:hAnsi="Times New Roman" w:cs="Times New Roman"/>
          <w:sz w:val="24"/>
          <w:szCs w:val="24"/>
        </w:rPr>
        <w:t>2</w:t>
      </w:r>
      <w:r w:rsidRPr="008741A6">
        <w:rPr>
          <w:rFonts w:ascii="Times New Roman" w:hAnsi="Times New Roman" w:cs="Times New Roman"/>
          <w:sz w:val="24"/>
          <w:szCs w:val="24"/>
        </w:rPr>
        <w:t xml:space="preserve">. </w:t>
      </w:r>
      <w:bookmarkEnd w:id="3"/>
      <w:r w:rsidR="00F72390" w:rsidRPr="00F72390">
        <w:rPr>
          <w:rFonts w:ascii="Times New Roman" w:hAnsi="Times New Roman" w:cs="Times New Roman"/>
          <w:sz w:val="24"/>
          <w:szCs w:val="24"/>
        </w:rPr>
        <w:t>Section 47-363 of the District of Columbia Official Code is amended as follows:</w:t>
      </w:r>
    </w:p>
    <w:p w14:paraId="7D224BE5" w14:textId="4CC3A5FC" w:rsidR="00F72390" w:rsidRPr="00F72390" w:rsidRDefault="00F72390" w:rsidP="00F72390">
      <w:pPr>
        <w:spacing w:after="0" w:line="480" w:lineRule="auto"/>
        <w:rPr>
          <w:rFonts w:ascii="Times New Roman" w:hAnsi="Times New Roman" w:cs="Times New Roman"/>
          <w:sz w:val="24"/>
          <w:szCs w:val="24"/>
        </w:rPr>
      </w:pPr>
      <w:r w:rsidRPr="00F72390">
        <w:rPr>
          <w:rFonts w:ascii="Times New Roman" w:hAnsi="Times New Roman" w:cs="Times New Roman"/>
          <w:sz w:val="24"/>
          <w:szCs w:val="24"/>
        </w:rPr>
        <w:tab/>
        <w:t>(a) Subsection (b)(3) is amended by striking the phrase “according to its rules” and inserting “according to its rules, unless such rules allow for a request during recess”</w:t>
      </w:r>
      <w:r w:rsidR="00A87BBA" w:rsidRPr="00A87BBA">
        <w:rPr>
          <w:rFonts w:ascii="Times New Roman" w:hAnsi="Times New Roman" w:cs="Times New Roman"/>
          <w:sz w:val="24"/>
          <w:szCs w:val="24"/>
        </w:rPr>
        <w:t xml:space="preserve"> </w:t>
      </w:r>
      <w:r w:rsidR="00A87BBA" w:rsidRPr="00F72390">
        <w:rPr>
          <w:rFonts w:ascii="Times New Roman" w:hAnsi="Times New Roman" w:cs="Times New Roman"/>
          <w:sz w:val="24"/>
          <w:szCs w:val="24"/>
        </w:rPr>
        <w:t>in its place</w:t>
      </w:r>
      <w:r w:rsidR="00A87BBA">
        <w:rPr>
          <w:rFonts w:ascii="Times New Roman" w:hAnsi="Times New Roman" w:cs="Times New Roman"/>
          <w:sz w:val="24"/>
          <w:szCs w:val="24"/>
        </w:rPr>
        <w:t>.</w:t>
      </w:r>
    </w:p>
    <w:bookmarkEnd w:id="4"/>
    <w:p w14:paraId="6C8CA4D4" w14:textId="4F57F648" w:rsidR="00961034" w:rsidRPr="008741A6" w:rsidRDefault="0096103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3</w:t>
      </w:r>
      <w:r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6762C796"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961034">
        <w:rPr>
          <w:rFonts w:ascii="Times New Roman" w:hAnsi="Times New Roman" w:cs="Times New Roman"/>
          <w:sz w:val="24"/>
          <w:szCs w:val="24"/>
        </w:rPr>
        <w:t>4</w:t>
      </w:r>
      <w:r w:rsidRPr="008741A6">
        <w:rPr>
          <w:rFonts w:ascii="Times New Roman" w:hAnsi="Times New Roman" w:cs="Times New Roman"/>
          <w:sz w:val="24"/>
          <w:szCs w:val="24"/>
        </w:rPr>
        <w:t>.  Effective date.</w:t>
      </w:r>
    </w:p>
    <w:p w14:paraId="767B8588" w14:textId="729E40E2" w:rsidR="000B1EB9" w:rsidRPr="008741A6" w:rsidRDefault="00082D95" w:rsidP="00886DA6">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6C09C3" w:rsidRPr="008741A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FA76D" w14:textId="77777777" w:rsidR="00756031" w:rsidRDefault="00756031" w:rsidP="00D42E0A">
      <w:pPr>
        <w:spacing w:after="0" w:line="240" w:lineRule="auto"/>
      </w:pPr>
      <w:r>
        <w:separator/>
      </w:r>
    </w:p>
  </w:endnote>
  <w:endnote w:type="continuationSeparator" w:id="0">
    <w:p w14:paraId="13EDD7A1" w14:textId="77777777" w:rsidR="00756031" w:rsidRDefault="00756031"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3C326" w14:textId="77777777" w:rsidR="00756031" w:rsidRDefault="00756031" w:rsidP="00D42E0A">
      <w:pPr>
        <w:spacing w:after="0" w:line="240" w:lineRule="auto"/>
      </w:pPr>
      <w:r>
        <w:separator/>
      </w:r>
    </w:p>
  </w:footnote>
  <w:footnote w:type="continuationSeparator" w:id="0">
    <w:p w14:paraId="57DE946E" w14:textId="77777777" w:rsidR="00756031" w:rsidRDefault="00756031"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747"/>
    <w:rsid w:val="00240BE7"/>
    <w:rsid w:val="00241F08"/>
    <w:rsid w:val="002442FF"/>
    <w:rsid w:val="002473B5"/>
    <w:rsid w:val="00250EC5"/>
    <w:rsid w:val="00255A2E"/>
    <w:rsid w:val="00256CB2"/>
    <w:rsid w:val="00257823"/>
    <w:rsid w:val="00257D74"/>
    <w:rsid w:val="00261815"/>
    <w:rsid w:val="002624BD"/>
    <w:rsid w:val="002649E8"/>
    <w:rsid w:val="002650BA"/>
    <w:rsid w:val="00267918"/>
    <w:rsid w:val="00267EB1"/>
    <w:rsid w:val="00272987"/>
    <w:rsid w:val="00272A20"/>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C0284"/>
    <w:rsid w:val="004C39AC"/>
    <w:rsid w:val="004C6969"/>
    <w:rsid w:val="004C69F4"/>
    <w:rsid w:val="004C77D3"/>
    <w:rsid w:val="004D186B"/>
    <w:rsid w:val="004D466C"/>
    <w:rsid w:val="004D4F37"/>
    <w:rsid w:val="004E23D3"/>
    <w:rsid w:val="004E69E8"/>
    <w:rsid w:val="004E74E3"/>
    <w:rsid w:val="004F113B"/>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A4944"/>
    <w:rsid w:val="005A5424"/>
    <w:rsid w:val="005A5BCE"/>
    <w:rsid w:val="005B5278"/>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54C6"/>
    <w:rsid w:val="00636641"/>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256"/>
    <w:rsid w:val="006D1512"/>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50C3E"/>
    <w:rsid w:val="00751DCA"/>
    <w:rsid w:val="00752DA6"/>
    <w:rsid w:val="00754DAE"/>
    <w:rsid w:val="00756031"/>
    <w:rsid w:val="00762849"/>
    <w:rsid w:val="007629F4"/>
    <w:rsid w:val="00763C25"/>
    <w:rsid w:val="007659DE"/>
    <w:rsid w:val="00773076"/>
    <w:rsid w:val="007746A9"/>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B049E"/>
    <w:rsid w:val="008B2B71"/>
    <w:rsid w:val="008B4E71"/>
    <w:rsid w:val="008C0E1C"/>
    <w:rsid w:val="008C1833"/>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5D02"/>
    <w:rsid w:val="00965D41"/>
    <w:rsid w:val="00967881"/>
    <w:rsid w:val="009707A8"/>
    <w:rsid w:val="00970E5F"/>
    <w:rsid w:val="00971F7D"/>
    <w:rsid w:val="00972E94"/>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34F0"/>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5854"/>
    <w:rsid w:val="00CD21F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A61"/>
    <w:rsid w:val="00DF0D33"/>
    <w:rsid w:val="00DF43B7"/>
    <w:rsid w:val="00DF5152"/>
    <w:rsid w:val="00DF7111"/>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8FE"/>
    <w:rsid w:val="00EE0206"/>
    <w:rsid w:val="00EE080A"/>
    <w:rsid w:val="00EE0D4A"/>
    <w:rsid w:val="00EE3A7C"/>
    <w:rsid w:val="00EE4E20"/>
    <w:rsid w:val="00EE5823"/>
    <w:rsid w:val="00EF0B50"/>
    <w:rsid w:val="00EF593D"/>
    <w:rsid w:val="00EF594E"/>
    <w:rsid w:val="00EF714C"/>
    <w:rsid w:val="00F03CBD"/>
    <w:rsid w:val="00F04A4B"/>
    <w:rsid w:val="00F0523B"/>
    <w:rsid w:val="00F05EB3"/>
    <w:rsid w:val="00F113A0"/>
    <w:rsid w:val="00F24694"/>
    <w:rsid w:val="00F254BA"/>
    <w:rsid w:val="00F317AA"/>
    <w:rsid w:val="00F326E2"/>
    <w:rsid w:val="00F37D03"/>
    <w:rsid w:val="00F40273"/>
    <w:rsid w:val="00F418F4"/>
    <w:rsid w:val="00F4679A"/>
    <w:rsid w:val="00F53025"/>
    <w:rsid w:val="00F54562"/>
    <w:rsid w:val="00F65792"/>
    <w:rsid w:val="00F66165"/>
    <w:rsid w:val="00F72390"/>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15</Words>
  <Characters>122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6</cp:revision>
  <cp:lastPrinted>2021-07-12T15:42:00Z</cp:lastPrinted>
  <dcterms:created xsi:type="dcterms:W3CDTF">2021-07-15T12:30:00Z</dcterms:created>
  <dcterms:modified xsi:type="dcterms:W3CDTF">2021-07-15T15:52:00Z</dcterms:modified>
</cp:coreProperties>
</file>